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john-doe"/>
    <w:p>
      <w:pPr>
        <w:pStyle w:val="Heading1"/>
      </w:pPr>
      <w:r>
        <w:t xml:space="preserve">John Doe</w:t>
      </w:r>
    </w:p>
    <w:p>
      <w:pPr>
        <w:pStyle w:val="FirstParagraph"/>
      </w:pPr>
      <w:r>
        <w:t xml:space="preserve">Accra, Ghana | +233 24 123 4567 | john.doe@email.com</w:t>
      </w:r>
    </w:p>
    <w:bookmarkEnd w:id="20"/>
    <w:p>
      <w:pPr>
        <w:pStyle w:val="BodyText"/>
      </w:pPr>
      <w:r>
        <w:t xml:space="preserve">October 15, 2023</w:t>
      </w:r>
    </w:p>
    <w:p>
      <w:pPr>
        <w:pStyle w:val="BodyText"/>
      </w:pPr>
      <w:r>
        <w:t xml:space="preserve">Dear Hiring Manager,</w:t>
      </w:r>
    </w:p>
    <w:p>
      <w:pPr>
        <w:pStyle w:val="BodyText"/>
      </w:pPr>
      <w:r>
        <w:t xml:space="preserve">I am writing to express my interest in the Electronics Engineer position at [Company Name] in Ghana Accra. As a dedicated and skilled electronics engineer with a passion for innovation, I am eager to contribute my technical expertise, problem-solving abilities, and commitment to excellence to your organization. My background in designing, developing, and optimizing electronic systems aligns perfectly with the dynamic needs of the technology sector in Ghana Accra.</w:t>
      </w:r>
    </w:p>
    <w:p>
      <w:pPr>
        <w:pStyle w:val="BodyText"/>
      </w:pPr>
      <w:r>
        <w:t xml:space="preserve">Ghana Accra has long been a hub for technological advancement in West Africa, and I am particularly drawn to [Company Name]’s reputation as a leader in driving innovation within this vibrant ecosystem. The opportunity to work on cutting-edge projects that address local challenges while contributing to global standards is incredibly appealing. My experience in electronics engineering, combined with my deep understanding of the unique requirements of the Ghanaian market, positions me as a strong candidate for this role.</w:t>
      </w:r>
    </w:p>
    <w:p>
      <w:pPr>
        <w:pStyle w:val="BodyText"/>
      </w:pPr>
      <w:r>
        <w:t xml:space="preserve">Throughout my career, I have focused on creating solutions that blend technical precision with practical applicability. As an Electronics Engineer, I have worked on diverse projects ranging from circuit design and embedded systems development to telecommunications infrastructure and industrial automation. For instance, at [Previous Company], I led the development of a low-cost IoT-based monitoring system for agricultural water usage, which was deployed in rural communities across Ghana. This project not only showcased my technical abilities but also highlighted my commitment to using technology for societal benefit—a value that resonates deeply with [Company Name]’s mission.</w:t>
      </w:r>
    </w:p>
    <w:p>
      <w:pPr>
        <w:pStyle w:val="BodyText"/>
      </w:pPr>
      <w:r>
        <w:t xml:space="preserve">My expertise in electronics engineering spans several key areas, including analog and digital circuit design, microcontroller programming (Arduino, Raspberry Pi), PCB layout using tools like Altium Designer and KiCad, and signal processing. I am also proficient in troubleshooting complex systems, ensuring they meet performance benchmarks while adhering to cost and time constraints. These skills have enabled me to deliver projects that are both innovative and scalable. For example, I recently designed a solar-powered energy management system for a telecommunications company in Accra, which improved efficiency by 30% and reduced operational costs significantly.</w:t>
      </w:r>
    </w:p>
    <w:p>
      <w:pPr>
        <w:pStyle w:val="BodyText"/>
      </w:pPr>
      <w:r>
        <w:t xml:space="preserve">What sets me apart is my ability to adapt to evolving technologies and collaborate effectively with cross-functional teams. In Ghana Accra, where the tech industry is rapidly growing, the ability to work in a fast-paced environment while maintaining attention to detail is crucial. I have experience working with local and international teams, ensuring seamless communication and alignment with project goals. Additionally, my fluency in English and familiarity with Ghanaian business practices allow me to navigate both technical and cultural nuances effortlessly.</w:t>
      </w:r>
    </w:p>
    <w:p>
      <w:pPr>
        <w:pStyle w:val="BodyText"/>
      </w:pPr>
      <w:r>
        <w:t xml:space="preserve">One of my core strengths is problem-solving. Whether it’s diagnosing a malfunctioning circuit or optimizing a system for energy efficiency, I approach challenges with creativity and analytical rigor. During my time at [Previous Company], I identified a critical flaw in a wireless communication module that was causing signal interference. By redesigning the PCB layout and implementing shielding techniques, we resolved the issue, enhancing the product’s reliability and user satisfaction. This experience reinforced my belief that meticulous attention to detail can make a significant difference in engineering outcomes.</w:t>
      </w:r>
    </w:p>
    <w:p>
      <w:pPr>
        <w:pStyle w:val="BodyText"/>
      </w:pPr>
      <w:r>
        <w:t xml:space="preserve">Moreover, I am deeply committed to continuous learning and staying updated with advancements in electronics engineering. I regularly attend industry conferences, such as the Ghana Tech Summit, and participate in online courses to expand my knowledge. This dedication ensures that I remain at the forefront of technological trends, which is essential for contributing meaningfully to [Company Name]’s projects in Ghana Accra.</w:t>
      </w:r>
    </w:p>
    <w:p>
      <w:pPr>
        <w:pStyle w:val="BodyText"/>
      </w:pPr>
      <w:r>
        <w:t xml:space="preserve">What excites me most about the Electronics Engineer role at [Company Name] is the opportunity to work on projects that have a tangible impact on Ghana’s development. Whether it’s advancing renewable energy solutions, improving healthcare technologies, or enhancing digital infrastructure, I am eager to leverage my skills to support initiatives that align with the country’s vision for progress. My goal is to contribute not only as an engineer but also as a collaborator who fosters innovation and drives results.</w:t>
      </w:r>
    </w:p>
    <w:p>
      <w:pPr>
        <w:pStyle w:val="BodyText"/>
      </w:pPr>
      <w:r>
        <w:t xml:space="preserve">In closing, I would be thrilled to bring my technical expertise, passion for electronics engineering, and dedication to excellence to [Company Name] in Ghana Accra. I am confident that my skills and experiences make me a strong fit for this role, and I am excited about the possibility of contributing to your team’s success. Thank you for considering my application. I look forward to the opportunity to discuss how I can add value to your organization.</w:t>
      </w:r>
    </w:p>
    <w:p>
      <w:pPr>
        <w:pStyle w:val="BodyText"/>
      </w:pPr>
      <w:r>
        <w:t xml:space="preserve">Sincerely,</w:t>
      </w:r>
      <w:r>
        <w:br/>
      </w:r>
      <w:r>
        <w:t xml:space="preserve">John Doe</w:t>
      </w:r>
    </w:p>
    <w:p>
      <w:pPr>
        <w:pStyle w:val="BodyText"/>
      </w:pPr>
      <w:r>
        <w:t xml:space="preserve">This cover letter is tailored for the Electronics Engineer position in Ghana Accra, emphasizing technical skills, local relevance, and professional commi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6-07-18T08:44:17Z</dcterms:created>
  <dcterms:modified xsi:type="dcterms:W3CDTF">2026-07-18T08:44:17Z</dcterms:modified>
</cp:coreProperties>
</file>

<file path=docProps/custom.xml><?xml version="1.0" encoding="utf-8"?>
<Properties xmlns="http://schemas.openxmlformats.org/officeDocument/2006/custom-properties" xmlns:vt="http://schemas.openxmlformats.org/officeDocument/2006/docPropsVTypes"/>
</file>